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52305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riia Levyn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Magdalena Binięda-Grzebyt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